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637142" w14:textId="7113D607" w:rsidR="00C9379F" w:rsidRPr="00D23F1A" w:rsidRDefault="00C9379F" w:rsidP="00C9379F">
      <w:pPr>
        <w:shd w:val="clear" w:color="auto" w:fill="FFFFFF"/>
        <w:spacing w:after="0" w:line="276" w:lineRule="auto"/>
        <w:jc w:val="right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Hlk136516066"/>
    </w:p>
    <w:bookmarkEnd w:id="0"/>
    <w:p w14:paraId="72FCB815" w14:textId="77777777" w:rsidR="00C9379F" w:rsidRPr="00D23F1A" w:rsidRDefault="00C9379F" w:rsidP="007048DC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642EE5ED" w14:textId="7A234985" w:rsidR="00643110" w:rsidRPr="00D23F1A" w:rsidRDefault="4F24DE07" w:rsidP="00471446">
      <w:pPr>
        <w:spacing w:after="0" w:line="240" w:lineRule="auto"/>
        <w:ind w:left="61" w:firstLine="659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На ос</w:t>
      </w:r>
      <w:r w:rsidR="0079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нову </w:t>
      </w:r>
      <w:r w:rsidR="00E44FB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RS"/>
        </w:rPr>
        <w:t>члана 12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Правилника о суфинансирању мера енергетске санације породичних кућа и станова у оквиру пројекта „Чиста енергија и енергетска ефикасност </w:t>
      </w:r>
      <w:r w:rsidR="00E44FB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за грађане у Србији“ број </w:t>
      </w:r>
      <w:r w:rsidR="00E44FB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06-84/2023-02</w:t>
      </w:r>
      <w:r w:rsidR="00E44FB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од </w:t>
      </w:r>
      <w:r w:rsidR="00E44FB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28.08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2023. године ( у даљем </w:t>
      </w:r>
      <w:r w:rsidR="0079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тексту: Правилник), </w:t>
      </w:r>
      <w:r w:rsidR="00E44FB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Градско веће </w:t>
      </w:r>
      <w:r w:rsidR="007961D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>града Прокупља</w:t>
      </w:r>
      <w:r w:rsidR="007E209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 дана </w:t>
      </w:r>
      <w:r w:rsidR="007E209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Latn-RS"/>
        </w:rPr>
        <w:t>31.08.</w:t>
      </w:r>
      <w:r w:rsidRPr="00D23F1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sr-Cyrl-CS"/>
        </w:rPr>
        <w:t xml:space="preserve"> 2023. године расписује,</w:t>
      </w:r>
    </w:p>
    <w:p w14:paraId="7637AF4D" w14:textId="77777777" w:rsidR="0052478F" w:rsidRPr="00D23F1A" w:rsidRDefault="0052478F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bookmarkStart w:id="1" w:name="_Hlk70968889"/>
      <w:bookmarkStart w:id="2" w:name="_Hlk70698172"/>
      <w:bookmarkEnd w:id="1"/>
      <w:bookmarkEnd w:id="2"/>
      <w:r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3" w:name="_Hlk136516112"/>
    </w:p>
    <w:bookmarkEnd w:id="3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049B160F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4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Pr="00090A6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града </w:t>
      </w:r>
      <w:bookmarkEnd w:id="4"/>
      <w:r w:rsidR="007961D2" w:rsidRPr="00090A61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окупља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70AE6810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</w:t>
      </w:r>
      <w:r w:rsidR="00B80736">
        <w:rPr>
          <w:rFonts w:ascii="Times New Roman" w:eastAsia="Times New Roman" w:hAnsi="Times New Roman" w:cs="Times New Roman"/>
          <w:sz w:val="24"/>
          <w:szCs w:val="24"/>
          <w:lang w:val="sr-Cyrl-RS"/>
        </w:rPr>
        <w:t>територији града Прокупља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</w:t>
      </w:r>
      <w:r w:rsidR="00B80736">
        <w:rPr>
          <w:rFonts w:ascii="Times New Roman" w:eastAsia="Times New Roman" w:hAnsi="Times New Roman" w:cs="Times New Roman"/>
          <w:sz w:val="24"/>
          <w:szCs w:val="24"/>
          <w:lang w:val="sr-Cyrl-RS"/>
        </w:rPr>
        <w:t>тва на територији града Прокупљ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</w:t>
      </w:r>
      <w:r w:rsidR="00B80736">
        <w:rPr>
          <w:rFonts w:ascii="Times New Roman" w:eastAsia="Times New Roman" w:hAnsi="Times New Roman" w:cs="Times New Roman"/>
          <w:sz w:val="24"/>
          <w:szCs w:val="24"/>
          <w:lang w:val="sr-Cyrl-RS"/>
        </w:rPr>
        <w:t>торији града Прокупљ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3D37AB8D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</w:t>
      </w:r>
      <w:r w:rsidR="00B80736">
        <w:rPr>
          <w:rFonts w:ascii="Times New Roman" w:eastAsia="Times New Roman" w:hAnsi="Times New Roman" w:cs="Times New Roman"/>
          <w:sz w:val="24"/>
          <w:szCs w:val="24"/>
          <w:lang w:val="sr-Cyrl-RS"/>
        </w:rPr>
        <w:t>и града Прокупљ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2D27681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43D66BA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 </w:t>
      </w:r>
    </w:p>
    <w:p w14:paraId="2643B869" w14:textId="5273D733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1E625B63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32C36DB2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5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5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6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6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77777777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7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7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8F2CF67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7E0CFC21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B16A2E5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0402020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AE4820B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36C86DFA" w14:textId="77777777" w:rsidR="007E209D" w:rsidRDefault="007E209D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22FD0A2" w14:textId="77777777" w:rsidR="007E209D" w:rsidRDefault="007E209D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3F63B543" w14:textId="77777777" w:rsidR="007E209D" w:rsidRDefault="007E209D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F2DA015" w14:textId="77777777" w:rsidR="007E209D" w:rsidRDefault="007E209D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lastRenderedPageBreak/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r>
        <w:fldChar w:fldCharType="begin"/>
      </w:r>
      <w:r>
        <w:instrText>HYPERLINK "http://www.mre.gov.rs"</w:instrText>
      </w:r>
      <w:r>
        <w:fldChar w:fldCharType="separate"/>
      </w:r>
      <w:r w:rsidRPr="00135E4C"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t>www.mre.gov.rs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val="sr-Latn-CS"/>
        </w:rPr>
        <w:fldChar w:fldCharType="end"/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BDCD35C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F9FC153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5ABB7E7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0CADFE8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1B16EFF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131A38DA" w14:textId="16795C59" w:rsidR="00B80736" w:rsidRPr="00803DB9" w:rsidRDefault="00210EFB" w:rsidP="00B8073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за Јавни </w:t>
      </w:r>
      <w:r w:rsidR="00471446" w:rsidRPr="00D23F1A">
        <w:rPr>
          <w:rFonts w:ascii="Times New Roman" w:hAnsi="Times New Roman" w:cs="Times New Roman"/>
          <w:sz w:val="24"/>
          <w:szCs w:val="24"/>
          <w:lang w:val="sr-Cyrl-RS"/>
        </w:rPr>
        <w:t>позив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оже се преузети </w:t>
      </w:r>
      <w:r w:rsidR="00946562" w:rsidRPr="00D23F1A">
        <w:rPr>
          <w:rFonts w:ascii="Times New Roman" w:hAnsi="Times New Roman" w:cs="Times New Roman"/>
          <w:sz w:val="24"/>
          <w:szCs w:val="24"/>
          <w:lang w:val="sr-Cyrl-RS"/>
        </w:rPr>
        <w:t>н</w:t>
      </w:r>
      <w:r w:rsidR="005D4CA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а интернет страници </w:t>
      </w:r>
      <w:r w:rsidR="00B80736" w:rsidRPr="00216A58">
        <w:rPr>
          <w:rFonts w:ascii="Times New Roman" w:eastAsia="Times New Roman" w:hAnsi="Times New Roman" w:cs="Times New Roman"/>
          <w:sz w:val="24"/>
          <w:szCs w:val="24"/>
          <w:lang w:val="sr-Cyrl-CS"/>
        </w:rPr>
        <w:t>https://prokuplje.o</w:t>
      </w:r>
      <w:r w:rsidR="00C61EBF">
        <w:rPr>
          <w:rFonts w:ascii="Times New Roman" w:eastAsia="Times New Roman" w:hAnsi="Times New Roman" w:cs="Times New Roman"/>
          <w:sz w:val="24"/>
          <w:szCs w:val="24"/>
          <w:lang w:val="sr-Cyrl-CS"/>
        </w:rPr>
        <w:t>rg.rs/energetska-efikasnost-2022</w:t>
      </w:r>
      <w:r w:rsidR="00B80736" w:rsidRPr="00216A58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00B8073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E14B670" w14:textId="10671D9A" w:rsidR="005D4CA4" w:rsidRPr="00B80736" w:rsidRDefault="00DA436B" w:rsidP="00210EFB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или лично у просторијама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5146C8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C61EBF" w:rsidRPr="00C61EBF">
        <w:rPr>
          <w:rFonts w:ascii="Times New Roman" w:hAnsi="Times New Roman" w:cs="Times New Roman"/>
          <w:sz w:val="24"/>
          <w:szCs w:val="24"/>
          <w:lang w:val="sr-Cyrl-RS"/>
        </w:rPr>
        <w:t xml:space="preserve">канцеларија број 5 </w:t>
      </w:r>
      <w:r w:rsidR="005D4CA4" w:rsidRPr="00B80736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Pr="00B80736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0736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 w:rsidRPr="00B80736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B80736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666C3449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299D1EE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8" w:name="_Hlk68985879"/>
      <w:bookmarkEnd w:id="8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02A59FF9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674C3202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26F87262" w:rsidR="00476FA5" w:rsidRPr="0078291E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</w:t>
      </w:r>
      <w:r w:rsidR="0078291E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 писарници ГУ Града Прокупља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78291E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икодија Стојановића Татка број 2. Обавезно назначити „за енергетску ефикасност ЈП 2/23“.</w:t>
      </w:r>
    </w:p>
    <w:p w14:paraId="67411E60" w14:textId="06979405" w:rsidR="0078291E" w:rsidRPr="0078291E" w:rsidRDefault="002F7A64" w:rsidP="0078291E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78291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063/313 350 - градски менаџер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:</w:t>
      </w:r>
      <w:r w:rsidR="0078291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info@prokuplje.org.rs, </w:t>
      </w:r>
      <w:r w:rsidR="0078291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обавезно навести за </w:t>
      </w:r>
      <w:r w:rsidR="0078291E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за енергетску ефикасност ЈП 2/23“.</w:t>
      </w:r>
    </w:p>
    <w:p w14:paraId="20ED02CB" w14:textId="6CBEE7A9" w:rsidR="00476FA5" w:rsidRPr="00D23F1A" w:rsidRDefault="0078291E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</w:p>
    <w:p w14:paraId="4571780E" w14:textId="47232978" w:rsidR="00B80736" w:rsidRPr="00803DB9" w:rsidRDefault="002F7A64" w:rsidP="00B8073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lastRenderedPageBreak/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</w:t>
      </w:r>
      <w:r w:rsidR="00B80736" w:rsidRPr="00B8073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80736" w:rsidRPr="00216A58">
        <w:rPr>
          <w:rFonts w:ascii="Times New Roman" w:eastAsia="Times New Roman" w:hAnsi="Times New Roman" w:cs="Times New Roman"/>
          <w:sz w:val="24"/>
          <w:szCs w:val="24"/>
          <w:lang w:val="sr-Cyrl-CS"/>
        </w:rPr>
        <w:t>https://prokuplje.o</w:t>
      </w:r>
      <w:r w:rsidR="0078291E">
        <w:rPr>
          <w:rFonts w:ascii="Times New Roman" w:eastAsia="Times New Roman" w:hAnsi="Times New Roman" w:cs="Times New Roman"/>
          <w:sz w:val="24"/>
          <w:szCs w:val="24"/>
          <w:lang w:val="sr-Cyrl-CS"/>
        </w:rPr>
        <w:t>rg.rs/energetska-efikasnost-2022</w:t>
      </w:r>
      <w:r w:rsidR="00B80736" w:rsidRPr="00216A58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00B8073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DFB0441" w14:textId="4C571FF3" w:rsidR="00A10E30" w:rsidRPr="00D23F1A" w:rsidRDefault="00A10E30" w:rsidP="00B8073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77777777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град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proofErr w:type="gram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ојекта „Чиста енергија и енергетска ефикасност за грађане у Србији“ (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4979BE47" w:rsidR="002F4AAA" w:rsidRPr="00D23F1A" w:rsidRDefault="00B80736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Градско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6CC1601E" w:rsidR="002F4AAA" w:rsidRPr="00D23F1A" w:rsidRDefault="00B80736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градск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2FE7D4" w14:textId="2F83C3FA" w:rsidR="00B80736" w:rsidRPr="00803DB9" w:rsidRDefault="00D57978" w:rsidP="00B8073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B80736" w:rsidRPr="00B8073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80736" w:rsidRPr="00216A58">
        <w:rPr>
          <w:rFonts w:ascii="Times New Roman" w:eastAsia="Times New Roman" w:hAnsi="Times New Roman" w:cs="Times New Roman"/>
          <w:sz w:val="24"/>
          <w:szCs w:val="24"/>
          <w:lang w:val="sr-Cyrl-CS"/>
        </w:rPr>
        <w:t>https://prokuplje.o</w:t>
      </w:r>
      <w:r w:rsidR="0078291E">
        <w:rPr>
          <w:rFonts w:ascii="Times New Roman" w:eastAsia="Times New Roman" w:hAnsi="Times New Roman" w:cs="Times New Roman"/>
          <w:sz w:val="24"/>
          <w:szCs w:val="24"/>
          <w:lang w:val="sr-Cyrl-CS"/>
        </w:rPr>
        <w:t>rg.rs/energetska-efikasnost-2022</w:t>
      </w:r>
      <w:r w:rsidR="00B80736" w:rsidRPr="00216A58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00B80736" w:rsidRPr="00803DB9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2E0BC6BB" w14:textId="3D08AF0A" w:rsidR="002F7A64" w:rsidRPr="00D23F1A" w:rsidRDefault="00083EC5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9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77777777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градске општине)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2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0EFD405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9"/>
    </w:p>
    <w:p w14:paraId="6E42B23D" w14:textId="55737974" w:rsidR="003716E7" w:rsidRPr="00D23F1A" w:rsidRDefault="007E209D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Број</w:t>
      </w:r>
      <w:r>
        <w:rPr>
          <w:rFonts w:ascii="Times New Roman" w:hAnsi="Times New Roman" w:cs="Times New Roman"/>
          <w:sz w:val="24"/>
          <w:szCs w:val="24"/>
          <w:lang w:val="sr-Latn-RS"/>
        </w:rPr>
        <w:t>: 06-90/2023-02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</w:t>
      </w:r>
      <w:r w:rsidR="0048533E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FBCC96C" w14:textId="77777777" w:rsidR="00412941" w:rsidRPr="00D23F1A" w:rsidRDefault="003716E7" w:rsidP="003716E7">
      <w:pPr>
        <w:spacing w:after="0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</w:t>
      </w:r>
    </w:p>
    <w:p w14:paraId="5887E011" w14:textId="1C2C850D" w:rsidR="00271E14" w:rsidRDefault="00B80736" w:rsidP="00ED7B74">
      <w:pPr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Град Прокупље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7E209D">
        <w:rPr>
          <w:rFonts w:ascii="Times New Roman" w:hAnsi="Times New Roman" w:cs="Times New Roman"/>
          <w:sz w:val="24"/>
          <w:szCs w:val="24"/>
          <w:lang w:val="sr-Latn-RS"/>
        </w:rPr>
        <w:t>31.08.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202</w:t>
      </w:r>
      <w:r w:rsidR="00255FBA" w:rsidRPr="00D23F1A">
        <w:rPr>
          <w:rFonts w:ascii="Times New Roman" w:hAnsi="Times New Roman" w:cs="Times New Roman"/>
          <w:sz w:val="24"/>
          <w:szCs w:val="24"/>
          <w:lang w:val="sr-Latn-RS"/>
        </w:rPr>
        <w:t>3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9541C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 </w:t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4D4559"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bookmarkStart w:id="10" w:name="_GoBack"/>
      <w:bookmarkEnd w:id="10"/>
      <w:r w:rsidR="003716E7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54D9158E" w14:textId="271CC8B9" w:rsidR="00B80736" w:rsidRDefault="00B80736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164D1669" w14:textId="26616C46" w:rsidR="00B80736" w:rsidRDefault="00B80736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8380C4" w14:textId="09EF8FAF" w:rsidR="00B80736" w:rsidRDefault="00B80736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67F40F" w14:textId="1D0AB8DC" w:rsidR="00B80736" w:rsidRDefault="00B80736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3F629D2C" w14:textId="4534853D" w:rsidR="00B80736" w:rsidRDefault="00B80736" w:rsidP="00271E14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0AE8505A" w14:textId="77777777" w:rsidR="00B80736" w:rsidRPr="00D23F1A" w:rsidRDefault="00B80736" w:rsidP="00271E14">
      <w:pPr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sectPr w:rsidR="00B80736" w:rsidRPr="00D23F1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BE7229" w14:textId="77777777" w:rsidR="00A90A45" w:rsidRDefault="00A90A45" w:rsidP="008A6F6C">
      <w:pPr>
        <w:spacing w:after="0" w:line="240" w:lineRule="auto"/>
      </w:pPr>
      <w:r>
        <w:separator/>
      </w:r>
    </w:p>
  </w:endnote>
  <w:endnote w:type="continuationSeparator" w:id="0">
    <w:p w14:paraId="3F1799B0" w14:textId="77777777" w:rsidR="00A90A45" w:rsidRDefault="00A90A45" w:rsidP="008A6F6C">
      <w:pPr>
        <w:spacing w:after="0" w:line="240" w:lineRule="auto"/>
      </w:pPr>
      <w:r>
        <w:continuationSeparator/>
      </w:r>
    </w:p>
  </w:endnote>
  <w:endnote w:type="continuationNotice" w:id="1">
    <w:p w14:paraId="669622E3" w14:textId="77777777" w:rsidR="00A90A45" w:rsidRDefault="00A90A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DEEFB3" w14:textId="77777777" w:rsidR="00A90A45" w:rsidRDefault="00A90A45" w:rsidP="008A6F6C">
      <w:pPr>
        <w:spacing w:after="0" w:line="240" w:lineRule="auto"/>
      </w:pPr>
      <w:r>
        <w:separator/>
      </w:r>
    </w:p>
  </w:footnote>
  <w:footnote w:type="continuationSeparator" w:id="0">
    <w:p w14:paraId="477426A4" w14:textId="77777777" w:rsidR="00A90A45" w:rsidRDefault="00A90A45" w:rsidP="008A6F6C">
      <w:pPr>
        <w:spacing w:after="0" w:line="240" w:lineRule="auto"/>
      </w:pPr>
      <w:r>
        <w:continuationSeparator/>
      </w:r>
    </w:p>
  </w:footnote>
  <w:footnote w:type="continuationNotice" w:id="1">
    <w:p w14:paraId="3A70E60D" w14:textId="77777777" w:rsidR="00A90A45" w:rsidRDefault="00A90A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7"/>
  </w:num>
  <w:num w:numId="2">
    <w:abstractNumId w:val="43"/>
  </w:num>
  <w:num w:numId="3">
    <w:abstractNumId w:val="20"/>
  </w:num>
  <w:num w:numId="4">
    <w:abstractNumId w:val="38"/>
  </w:num>
  <w:num w:numId="5">
    <w:abstractNumId w:val="68"/>
  </w:num>
  <w:num w:numId="6">
    <w:abstractNumId w:val="69"/>
  </w:num>
  <w:num w:numId="7">
    <w:abstractNumId w:val="33"/>
  </w:num>
  <w:num w:numId="8">
    <w:abstractNumId w:val="56"/>
  </w:num>
  <w:num w:numId="9">
    <w:abstractNumId w:val="45"/>
  </w:num>
  <w:num w:numId="10">
    <w:abstractNumId w:val="50"/>
  </w:num>
  <w:num w:numId="11">
    <w:abstractNumId w:val="28"/>
  </w:num>
  <w:num w:numId="12">
    <w:abstractNumId w:val="39"/>
  </w:num>
  <w:num w:numId="13">
    <w:abstractNumId w:val="21"/>
  </w:num>
  <w:num w:numId="14">
    <w:abstractNumId w:val="41"/>
  </w:num>
  <w:num w:numId="15">
    <w:abstractNumId w:val="27"/>
  </w:num>
  <w:num w:numId="16">
    <w:abstractNumId w:val="46"/>
  </w:num>
  <w:num w:numId="17">
    <w:abstractNumId w:val="51"/>
  </w:num>
  <w:num w:numId="18">
    <w:abstractNumId w:val="63"/>
  </w:num>
  <w:num w:numId="19">
    <w:abstractNumId w:val="18"/>
  </w:num>
  <w:num w:numId="20">
    <w:abstractNumId w:val="36"/>
  </w:num>
  <w:num w:numId="2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5"/>
  </w:num>
  <w:num w:numId="23">
    <w:abstractNumId w:val="59"/>
  </w:num>
  <w:num w:numId="24">
    <w:abstractNumId w:val="61"/>
  </w:num>
  <w:num w:numId="25">
    <w:abstractNumId w:val="12"/>
  </w:num>
  <w:num w:numId="26">
    <w:abstractNumId w:val="58"/>
  </w:num>
  <w:num w:numId="27">
    <w:abstractNumId w:val="49"/>
  </w:num>
  <w:num w:numId="28">
    <w:abstractNumId w:val="17"/>
  </w:num>
  <w:num w:numId="29">
    <w:abstractNumId w:val="32"/>
  </w:num>
  <w:num w:numId="30">
    <w:abstractNumId w:val="2"/>
  </w:num>
  <w:num w:numId="31">
    <w:abstractNumId w:val="6"/>
  </w:num>
  <w:num w:numId="32">
    <w:abstractNumId w:val="11"/>
  </w:num>
  <w:num w:numId="33">
    <w:abstractNumId w:val="24"/>
  </w:num>
  <w:num w:numId="34">
    <w:abstractNumId w:val="10"/>
  </w:num>
  <w:num w:numId="35">
    <w:abstractNumId w:val="26"/>
  </w:num>
  <w:num w:numId="36">
    <w:abstractNumId w:val="30"/>
  </w:num>
  <w:num w:numId="37">
    <w:abstractNumId w:val="4"/>
  </w:num>
  <w:num w:numId="38">
    <w:abstractNumId w:val="25"/>
  </w:num>
  <w:num w:numId="39">
    <w:abstractNumId w:val="67"/>
  </w:num>
  <w:num w:numId="40">
    <w:abstractNumId w:val="8"/>
  </w:num>
  <w:num w:numId="41">
    <w:abstractNumId w:val="0"/>
  </w:num>
  <w:num w:numId="42">
    <w:abstractNumId w:val="40"/>
  </w:num>
  <w:num w:numId="43">
    <w:abstractNumId w:val="37"/>
  </w:num>
  <w:num w:numId="44">
    <w:abstractNumId w:val="62"/>
  </w:num>
  <w:num w:numId="45">
    <w:abstractNumId w:val="7"/>
  </w:num>
  <w:num w:numId="46">
    <w:abstractNumId w:val="60"/>
  </w:num>
  <w:num w:numId="47">
    <w:abstractNumId w:val="52"/>
  </w:num>
  <w:num w:numId="48">
    <w:abstractNumId w:val="53"/>
  </w:num>
  <w:num w:numId="49">
    <w:abstractNumId w:val="34"/>
  </w:num>
  <w:num w:numId="50">
    <w:abstractNumId w:val="23"/>
  </w:num>
  <w:num w:numId="51">
    <w:abstractNumId w:val="14"/>
  </w:num>
  <w:num w:numId="52">
    <w:abstractNumId w:val="54"/>
  </w:num>
  <w:num w:numId="53">
    <w:abstractNumId w:val="47"/>
  </w:num>
  <w:num w:numId="54">
    <w:abstractNumId w:val="29"/>
  </w:num>
  <w:num w:numId="55">
    <w:abstractNumId w:val="19"/>
  </w:num>
  <w:num w:numId="56">
    <w:abstractNumId w:val="22"/>
  </w:num>
  <w:num w:numId="57">
    <w:abstractNumId w:val="13"/>
  </w:num>
  <w:num w:numId="58">
    <w:abstractNumId w:val="44"/>
  </w:num>
  <w:num w:numId="59">
    <w:abstractNumId w:val="16"/>
  </w:num>
  <w:num w:numId="60">
    <w:abstractNumId w:val="55"/>
  </w:num>
  <w:num w:numId="61">
    <w:abstractNumId w:val="3"/>
  </w:num>
  <w:num w:numId="62">
    <w:abstractNumId w:val="9"/>
  </w:num>
  <w:num w:numId="63">
    <w:abstractNumId w:val="66"/>
  </w:num>
  <w:num w:numId="64">
    <w:abstractNumId w:val="64"/>
  </w:num>
  <w:num w:numId="65">
    <w:abstractNumId w:val="1"/>
  </w:num>
  <w:num w:numId="66">
    <w:abstractNumId w:val="35"/>
  </w:num>
  <w:num w:numId="67">
    <w:abstractNumId w:val="15"/>
  </w:num>
  <w:num w:numId="68">
    <w:abstractNumId w:val="48"/>
  </w:num>
  <w:num w:numId="69">
    <w:abstractNumId w:val="5"/>
  </w:num>
  <w:num w:numId="70">
    <w:abstractNumId w:val="42"/>
  </w:num>
  <w:num w:numId="7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0A61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0E13"/>
    <w:rsid w:val="0038224A"/>
    <w:rsid w:val="00392223"/>
    <w:rsid w:val="00392B09"/>
    <w:rsid w:val="003944EA"/>
    <w:rsid w:val="003A3741"/>
    <w:rsid w:val="003B67C3"/>
    <w:rsid w:val="003D156A"/>
    <w:rsid w:val="003D2798"/>
    <w:rsid w:val="003E48C1"/>
    <w:rsid w:val="003F30E9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73E1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457D0"/>
    <w:rsid w:val="0065201F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291E"/>
    <w:rsid w:val="00785082"/>
    <w:rsid w:val="00793551"/>
    <w:rsid w:val="007961D2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209D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12F27"/>
    <w:rsid w:val="00A204A3"/>
    <w:rsid w:val="00A35B3D"/>
    <w:rsid w:val="00A40E14"/>
    <w:rsid w:val="00A63FD4"/>
    <w:rsid w:val="00A648AA"/>
    <w:rsid w:val="00A713B6"/>
    <w:rsid w:val="00A7213B"/>
    <w:rsid w:val="00A73C4A"/>
    <w:rsid w:val="00A81DEC"/>
    <w:rsid w:val="00A849F0"/>
    <w:rsid w:val="00A87E17"/>
    <w:rsid w:val="00A90A3B"/>
    <w:rsid w:val="00A90A45"/>
    <w:rsid w:val="00A9235C"/>
    <w:rsid w:val="00A939F2"/>
    <w:rsid w:val="00A9555D"/>
    <w:rsid w:val="00A9622D"/>
    <w:rsid w:val="00AA6919"/>
    <w:rsid w:val="00AB09E7"/>
    <w:rsid w:val="00AB694E"/>
    <w:rsid w:val="00AC248C"/>
    <w:rsid w:val="00AC36A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2863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0736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1EBF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1F3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44FB5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D7B74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68B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www.mre.gov.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C59655-5E76-40F0-B454-9FCB46469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8</Pages>
  <Words>2359</Words>
  <Characters>1344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Stojanovic</cp:lastModifiedBy>
  <cp:revision>15</cp:revision>
  <cp:lastPrinted>2022-04-13T17:00:00Z</cp:lastPrinted>
  <dcterms:created xsi:type="dcterms:W3CDTF">2023-08-20T17:29:00Z</dcterms:created>
  <dcterms:modified xsi:type="dcterms:W3CDTF">2023-08-3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